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572A18" w14:textId="77777777" w:rsidR="00BA36D2" w:rsidRDefault="00794F40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BC8528" wp14:editId="6B4D2D6A">
                <wp:simplePos x="0" y="0"/>
                <wp:positionH relativeFrom="margin">
                  <wp:align>right</wp:align>
                </wp:positionH>
                <wp:positionV relativeFrom="paragraph">
                  <wp:posOffset>-20955</wp:posOffset>
                </wp:positionV>
                <wp:extent cx="742950" cy="261620"/>
                <wp:effectExtent l="0" t="0" r="19050" b="2413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6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E631F" w14:textId="68B710CE" w:rsidR="008074C2" w:rsidRPr="005B6961" w:rsidRDefault="00AA4D38" w:rsidP="008074C2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ORM 5</w:t>
                            </w:r>
                          </w:p>
                          <w:p w14:paraId="3D7D8011" w14:textId="77777777" w:rsidR="008074C2" w:rsidRDefault="008074C2" w:rsidP="008074C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.3pt;margin-top:-1.65pt;width:58.5pt;height:20.6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">
                <v:textbox>
                  <w:txbxContent>
                    <w:p w14:paraId="3C8E631F" w14:textId="68B710CE" w:rsidR="008074C2" w:rsidRPr="005B6961" w:rsidRDefault="00AA4D38" w:rsidP="008074C2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ORM 5</w:t>
                      </w:r>
                    </w:p>
                    <w:p w14:paraId="3D7D8011" w14:textId="77777777" w:rsidR="008074C2" w:rsidRDefault="008074C2" w:rsidP="008074C2"/>
                  </w:txbxContent>
                </v:textbox>
                <w10:wrap anchorx="margin"/>
              </v:shape>
            </w:pict>
          </mc:Fallback>
        </mc:AlternateContent>
      </w:r>
    </w:p>
    <w:p w14:paraId="66F6B920" w14:textId="77777777"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14:paraId="2228FBBC" w14:textId="77777777"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14:paraId="194E1F7C" w14:textId="77777777"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TIDAK SEDANG MENJALANI TUGAS BELAJAR </w:t>
      </w:r>
    </w:p>
    <w:p w14:paraId="651A96C3" w14:textId="77777777"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eastAsia="Calibri" w:hAnsi="Garamond" w:cs="Bookman Old Style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ATAU IZIN BELAJAR </w:t>
      </w:r>
    </w:p>
    <w:p w14:paraId="481691F4" w14:textId="77777777" w:rsidR="001A499A" w:rsidRPr="00B931F1" w:rsidRDefault="001A499A" w:rsidP="001A499A">
      <w:pPr>
        <w:tabs>
          <w:tab w:val="left" w:pos="851"/>
        </w:tabs>
        <w:spacing w:after="80" w:line="240" w:lineRule="auto"/>
        <w:rPr>
          <w:rFonts w:ascii="Garamond" w:eastAsia="Calibri" w:hAnsi="Garamond" w:cs="Bookman Old Style"/>
          <w:sz w:val="24"/>
          <w:szCs w:val="24"/>
        </w:rPr>
      </w:pPr>
    </w:p>
    <w:p w14:paraId="24EA12B0" w14:textId="77777777" w:rsidR="001A499A" w:rsidRPr="00B931F1" w:rsidRDefault="001A499A" w:rsidP="001A499A">
      <w:pPr>
        <w:tabs>
          <w:tab w:val="left" w:pos="851"/>
        </w:tabs>
        <w:spacing w:after="8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14:paraId="42DBA3A2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B931F1">
        <w:rPr>
          <w:rFonts w:ascii="Garamond" w:hAnsi="Garamond"/>
          <w:sz w:val="24"/>
          <w:szCs w:val="24"/>
          <w:lang w:val="id-ID"/>
        </w:rPr>
        <w:t>Nama</w:t>
      </w:r>
      <w:r w:rsidRPr="00B931F1">
        <w:rPr>
          <w:rFonts w:ascii="Garamond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sz w:val="24"/>
          <w:szCs w:val="24"/>
        </w:rPr>
        <w:t>Lengkap</w:t>
      </w:r>
      <w:proofErr w:type="spellEnd"/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14:paraId="7F215271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B931F1">
        <w:rPr>
          <w:rFonts w:ascii="Garamond" w:hAnsi="Garamond"/>
          <w:sz w:val="24"/>
          <w:szCs w:val="24"/>
        </w:rPr>
        <w:t>Agama</w:t>
      </w:r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>:</w:t>
      </w:r>
    </w:p>
    <w:p w14:paraId="3C64BC07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B931F1">
        <w:rPr>
          <w:rFonts w:ascii="Garamond" w:hAnsi="Garamond"/>
          <w:sz w:val="24"/>
          <w:szCs w:val="24"/>
          <w:lang w:val="id-ID"/>
        </w:rPr>
        <w:t>Tempat/tgl lahir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  <w:t>:</w:t>
      </w:r>
    </w:p>
    <w:p w14:paraId="7F8E1F7F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sv-SE"/>
        </w:rPr>
        <w:t>NI</w:t>
      </w:r>
      <w:r w:rsidRPr="00B931F1">
        <w:rPr>
          <w:rFonts w:ascii="Garamond" w:hAnsi="Garamond"/>
          <w:sz w:val="24"/>
          <w:szCs w:val="24"/>
          <w:lang w:val="id-ID"/>
        </w:rPr>
        <w:t>P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14:paraId="0A5B4BDE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sv-SE"/>
        </w:rPr>
        <w:t>Pangkat/Gol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14:paraId="6B7A3985" w14:textId="77777777" w:rsidR="001A499A" w:rsidRPr="00B931F1" w:rsidRDefault="001A499A" w:rsidP="001A499A">
      <w:pPr>
        <w:spacing w:after="8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B931F1">
        <w:rPr>
          <w:rFonts w:ascii="Garamond" w:hAnsi="Garamond"/>
          <w:sz w:val="24"/>
          <w:szCs w:val="24"/>
          <w:lang w:val="sv-SE"/>
        </w:rPr>
        <w:t xml:space="preserve">Jabatan </w:t>
      </w:r>
      <w:r w:rsidRPr="00B931F1">
        <w:rPr>
          <w:rFonts w:ascii="Garamond" w:hAnsi="Garamond"/>
          <w:sz w:val="24"/>
          <w:szCs w:val="24"/>
          <w:lang w:val="id-ID"/>
        </w:rPr>
        <w:t>Fungsional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14:paraId="4AFD9428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B931F1">
        <w:rPr>
          <w:rFonts w:ascii="Garamond" w:hAnsi="Garamond"/>
          <w:sz w:val="24"/>
          <w:szCs w:val="24"/>
        </w:rPr>
        <w:t>Pendidikan</w:t>
      </w:r>
      <w:proofErr w:type="spellEnd"/>
      <w:r w:rsidRPr="00B931F1">
        <w:rPr>
          <w:rFonts w:ascii="Garamond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sz w:val="24"/>
          <w:szCs w:val="24"/>
        </w:rPr>
        <w:t>Terakhir</w:t>
      </w:r>
      <w:proofErr w:type="spellEnd"/>
      <w:r w:rsidRPr="00B931F1">
        <w:rPr>
          <w:rFonts w:ascii="Garamond" w:hAnsi="Garamond"/>
          <w:sz w:val="24"/>
          <w:szCs w:val="24"/>
        </w:rPr>
        <w:t xml:space="preserve">  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>:</w:t>
      </w:r>
    </w:p>
    <w:p w14:paraId="7D29B1A6" w14:textId="77777777"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id-ID"/>
        </w:rPr>
        <w:t>Unit kerja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14:paraId="43911575" w14:textId="77777777" w:rsidR="001A499A" w:rsidRPr="00B931F1" w:rsidRDefault="001A499A" w:rsidP="001A499A">
      <w:pPr>
        <w:autoSpaceDE w:val="0"/>
        <w:autoSpaceDN w:val="0"/>
        <w:adjustRightInd w:val="0"/>
        <w:spacing w:after="80" w:line="240" w:lineRule="auto"/>
        <w:jc w:val="both"/>
        <w:rPr>
          <w:rFonts w:ascii="Garamond" w:eastAsia="Calibri" w:hAnsi="Garamond"/>
          <w:sz w:val="24"/>
          <w:szCs w:val="24"/>
          <w:lang w:val="id-ID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dengan ini menyatakan bahwa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tidak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sedang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menjalani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tugas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elajar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atau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izin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elajar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lebih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dari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6 (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enam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)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ulan</w:t>
      </w:r>
      <w:proofErr w:type="spellEnd"/>
      <w:r w:rsidRPr="00B931F1">
        <w:rPr>
          <w:rFonts w:ascii="Garamond" w:eastAsia="Calibri" w:hAnsi="Garamond"/>
          <w:sz w:val="24"/>
          <w:szCs w:val="24"/>
          <w:lang w:val="id-ID"/>
        </w:rPr>
        <w:t xml:space="preserve">. </w:t>
      </w:r>
    </w:p>
    <w:p w14:paraId="2FF0EF90" w14:textId="3D443856" w:rsidR="001A499A" w:rsidRPr="00B931F1" w:rsidRDefault="001A499A" w:rsidP="001A499A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proses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238C3">
        <w:rPr>
          <w:rFonts w:ascii="Garamond" w:hAnsi="Garamond"/>
          <w:bCs/>
          <w:color w:val="000000"/>
          <w:sz w:val="24"/>
          <w:szCs w:val="24"/>
        </w:rPr>
        <w:t>Dekan</w:t>
      </w:r>
      <w:proofErr w:type="spellEnd"/>
      <w:r w:rsidR="00F238C3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F238C3">
        <w:rPr>
          <w:rFonts w:ascii="Garamond" w:hAnsi="Garamond"/>
          <w:bCs/>
          <w:color w:val="000000"/>
          <w:sz w:val="24"/>
          <w:szCs w:val="24"/>
        </w:rPr>
        <w:t>Fakultas</w:t>
      </w:r>
      <w:proofErr w:type="spellEnd"/>
      <w:r w:rsidR="00F238C3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AA4D38">
        <w:rPr>
          <w:rFonts w:ascii="Garamond" w:hAnsi="Garamond"/>
          <w:bCs/>
          <w:color w:val="000000"/>
          <w:sz w:val="24"/>
          <w:szCs w:val="24"/>
        </w:rPr>
        <w:t>Pertanian</w:t>
      </w:r>
      <w:proofErr w:type="spellEnd"/>
      <w:r w:rsidR="00AA4D38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AA4D38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="00AA4D38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="00AA4D38">
        <w:rPr>
          <w:rFonts w:ascii="Garamond" w:hAnsi="Garamond"/>
          <w:bCs/>
          <w:color w:val="000000"/>
          <w:sz w:val="24"/>
          <w:szCs w:val="24"/>
        </w:rPr>
        <w:t>Mulawarm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AA4D38">
        <w:rPr>
          <w:rFonts w:ascii="Garamond" w:hAnsi="Garamond"/>
          <w:bCs/>
          <w:color w:val="000000"/>
          <w:sz w:val="24"/>
          <w:szCs w:val="24"/>
        </w:rPr>
        <w:t>21</w:t>
      </w:r>
      <w:r w:rsidRPr="00B931F1">
        <w:rPr>
          <w:rFonts w:ascii="Garamond" w:hAnsi="Garamond"/>
          <w:bCs/>
          <w:color w:val="000000"/>
          <w:sz w:val="24"/>
          <w:szCs w:val="24"/>
        </w:rPr>
        <w:t>-202</w:t>
      </w:r>
      <w:r w:rsidR="00AA4D38">
        <w:rPr>
          <w:rFonts w:ascii="Garamond" w:hAnsi="Garamond"/>
          <w:bCs/>
          <w:color w:val="000000"/>
          <w:sz w:val="24"/>
          <w:szCs w:val="24"/>
        </w:rPr>
        <w:t>5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. </w:t>
      </w:r>
    </w:p>
    <w:p w14:paraId="49233AC8" w14:textId="77777777" w:rsidR="008074C2" w:rsidRPr="00B931F1" w:rsidRDefault="001A499A" w:rsidP="008074C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B931F1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14:paraId="0B5456CB" w14:textId="3DF82BE0" w:rsidR="008074C2" w:rsidRPr="00B931F1" w:rsidRDefault="008074C2" w:rsidP="008074C2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AA4D38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AA4D38">
        <w:rPr>
          <w:rFonts w:ascii="Garamond" w:hAnsi="Garamond"/>
          <w:bCs/>
          <w:color w:val="000000"/>
          <w:sz w:val="24"/>
          <w:szCs w:val="24"/>
        </w:rPr>
        <w:t>- 2021</w:t>
      </w:r>
      <w:bookmarkStart w:id="0" w:name="_GoBack"/>
      <w:bookmarkEnd w:id="0"/>
    </w:p>
    <w:p w14:paraId="3D925821" w14:textId="5FD7FC91" w:rsidR="008074C2" w:rsidRPr="00B931F1" w:rsidRDefault="008351BE" w:rsidP="008074C2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>
        <w:rPr>
          <w:rFonts w:ascii="Garamond" w:hAnsi="Garamond"/>
          <w:bCs/>
          <w:color w:val="000000"/>
          <w:sz w:val="24"/>
          <w:szCs w:val="24"/>
          <w:lang w:val="id-ID"/>
        </w:rPr>
        <w:t xml:space="preserve">  </w:t>
      </w:r>
      <w:r w:rsidR="008074C2" w:rsidRPr="00B931F1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850"/>
        <w:gridCol w:w="4055"/>
      </w:tblGrid>
      <w:tr w:rsidR="008074C2" w:rsidRPr="00B931F1" w14:paraId="091D3790" w14:textId="77777777" w:rsidTr="00E664B1">
        <w:tc>
          <w:tcPr>
            <w:tcW w:w="4503" w:type="dxa"/>
          </w:tcPr>
          <w:p w14:paraId="324BAE2D" w14:textId="1023873A" w:rsidR="008074C2" w:rsidRPr="00B931F1" w:rsidRDefault="005B6961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Ketua Jurusan</w:t>
            </w:r>
            <w:r w:rsidR="008074C2"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,</w:t>
            </w:r>
          </w:p>
          <w:p w14:paraId="1C65B311" w14:textId="77777777"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049347EE" w14:textId="77777777"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13B2425" w14:textId="77777777"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74E65922" w14:textId="7D6066B8" w:rsidR="008074C2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76519F05" w14:textId="77777777" w:rsidR="003A7B93" w:rsidRPr="00B931F1" w:rsidRDefault="003A7B93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3F6684F" w14:textId="77777777"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14:paraId="5F0C7B62" w14:textId="77777777"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14:paraId="7CE652E3" w14:textId="77777777"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14:paraId="2B06CB12" w14:textId="77777777"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14:paraId="3EA94E13" w14:textId="344E7E86" w:rsidR="008074C2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4258B053" w14:textId="77777777" w:rsidR="003A7B93" w:rsidRPr="00B931F1" w:rsidRDefault="003A7B93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00251542" w14:textId="77777777"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29AD3D19" w14:textId="77777777"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14:paraId="760DC3CB" w14:textId="77777777"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14:paraId="40E949AF" w14:textId="77777777" w:rsidR="00E76B59" w:rsidRPr="008B6DEE" w:rsidRDefault="00E76B59" w:rsidP="008074C2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777D91">
      <w:headerReference w:type="default" r:id="rId8"/>
      <w:pgSz w:w="11906" w:h="16838" w:code="9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8325E2" w14:textId="77777777" w:rsidR="003D0942" w:rsidRDefault="003D0942" w:rsidP="00AB1F92">
      <w:pPr>
        <w:spacing w:after="0" w:line="240" w:lineRule="auto"/>
      </w:pPr>
      <w:r>
        <w:separator/>
      </w:r>
    </w:p>
  </w:endnote>
  <w:endnote w:type="continuationSeparator" w:id="0">
    <w:p w14:paraId="6D243F2F" w14:textId="77777777" w:rsidR="003D0942" w:rsidRDefault="003D0942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5B4154" w14:textId="77777777" w:rsidR="003D0942" w:rsidRDefault="003D0942" w:rsidP="00AB1F92">
      <w:pPr>
        <w:spacing w:after="0" w:line="240" w:lineRule="auto"/>
      </w:pPr>
      <w:r>
        <w:separator/>
      </w:r>
    </w:p>
  </w:footnote>
  <w:footnote w:type="continuationSeparator" w:id="0">
    <w:p w14:paraId="1FE510D2" w14:textId="77777777" w:rsidR="003D0942" w:rsidRDefault="003D0942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A1831E" w14:textId="35792CAB" w:rsidR="00B3162C" w:rsidRDefault="00B3162C" w:rsidP="005B6961">
    <w:pPr>
      <w:pStyle w:val="Header"/>
    </w:pPr>
  </w:p>
  <w:p w14:paraId="04B35BE4" w14:textId="77777777" w:rsidR="005B6961" w:rsidRPr="005B6961" w:rsidRDefault="005B6961" w:rsidP="005B696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I1MDIzMrE0MTFW0lEKTi0uzszPAykwqgUArTL62SwAAAA="/>
  </w:docVars>
  <w:rsids>
    <w:rsidRoot w:val="00AB1F92"/>
    <w:rsid w:val="000309F3"/>
    <w:rsid w:val="000521EB"/>
    <w:rsid w:val="00056E1F"/>
    <w:rsid w:val="00090226"/>
    <w:rsid w:val="000D39E3"/>
    <w:rsid w:val="000F767C"/>
    <w:rsid w:val="0016481E"/>
    <w:rsid w:val="001A499A"/>
    <w:rsid w:val="001D2B00"/>
    <w:rsid w:val="001F07C3"/>
    <w:rsid w:val="00246D57"/>
    <w:rsid w:val="002821FE"/>
    <w:rsid w:val="00291122"/>
    <w:rsid w:val="002D3F16"/>
    <w:rsid w:val="002F4A07"/>
    <w:rsid w:val="00330CA7"/>
    <w:rsid w:val="003824BE"/>
    <w:rsid w:val="003A7B93"/>
    <w:rsid w:val="003D0942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76660"/>
    <w:rsid w:val="005B6961"/>
    <w:rsid w:val="005D5BE0"/>
    <w:rsid w:val="00602B98"/>
    <w:rsid w:val="00614F13"/>
    <w:rsid w:val="006318C9"/>
    <w:rsid w:val="006848D3"/>
    <w:rsid w:val="006B3E06"/>
    <w:rsid w:val="00777D91"/>
    <w:rsid w:val="0078682D"/>
    <w:rsid w:val="00794F40"/>
    <w:rsid w:val="007B4497"/>
    <w:rsid w:val="007C3507"/>
    <w:rsid w:val="007C39C6"/>
    <w:rsid w:val="007D08BE"/>
    <w:rsid w:val="007D5F7F"/>
    <w:rsid w:val="007D6D23"/>
    <w:rsid w:val="007F3BDC"/>
    <w:rsid w:val="008074C2"/>
    <w:rsid w:val="00825DB4"/>
    <w:rsid w:val="008351BE"/>
    <w:rsid w:val="00835E8E"/>
    <w:rsid w:val="00891235"/>
    <w:rsid w:val="008B6DEE"/>
    <w:rsid w:val="008D5389"/>
    <w:rsid w:val="008F1B76"/>
    <w:rsid w:val="009105FD"/>
    <w:rsid w:val="009665DA"/>
    <w:rsid w:val="009A7C47"/>
    <w:rsid w:val="009D5856"/>
    <w:rsid w:val="00A65733"/>
    <w:rsid w:val="00A977B3"/>
    <w:rsid w:val="00AA4D38"/>
    <w:rsid w:val="00AB1AAA"/>
    <w:rsid w:val="00AB1F92"/>
    <w:rsid w:val="00AD0B7B"/>
    <w:rsid w:val="00AE08A9"/>
    <w:rsid w:val="00AF519D"/>
    <w:rsid w:val="00B3162C"/>
    <w:rsid w:val="00B32BB7"/>
    <w:rsid w:val="00B92702"/>
    <w:rsid w:val="00B931F1"/>
    <w:rsid w:val="00BA36D2"/>
    <w:rsid w:val="00BE4BBA"/>
    <w:rsid w:val="00BF1A8E"/>
    <w:rsid w:val="00C22681"/>
    <w:rsid w:val="00C319A2"/>
    <w:rsid w:val="00C43D94"/>
    <w:rsid w:val="00C57FEC"/>
    <w:rsid w:val="00C66389"/>
    <w:rsid w:val="00C977C3"/>
    <w:rsid w:val="00CA5F64"/>
    <w:rsid w:val="00CC39B3"/>
    <w:rsid w:val="00CC4C9D"/>
    <w:rsid w:val="00CD2C23"/>
    <w:rsid w:val="00CF448A"/>
    <w:rsid w:val="00D2150E"/>
    <w:rsid w:val="00D317B2"/>
    <w:rsid w:val="00D42071"/>
    <w:rsid w:val="00D973EE"/>
    <w:rsid w:val="00DB779B"/>
    <w:rsid w:val="00DE132A"/>
    <w:rsid w:val="00E76724"/>
    <w:rsid w:val="00E76B59"/>
    <w:rsid w:val="00E96A3B"/>
    <w:rsid w:val="00EF0A5D"/>
    <w:rsid w:val="00EF1541"/>
    <w:rsid w:val="00F05FDC"/>
    <w:rsid w:val="00F20ACB"/>
    <w:rsid w:val="00F238C3"/>
    <w:rsid w:val="00F45626"/>
    <w:rsid w:val="00F60022"/>
    <w:rsid w:val="00FD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1614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8074C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8074C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an</dc:creator>
  <cp:keywords>AGRIBISNIS UNMUL</cp:keywords>
  <cp:lastModifiedBy>hp</cp:lastModifiedBy>
  <cp:revision>2</cp:revision>
  <cp:lastPrinted>2020-03-15T12:56:00Z</cp:lastPrinted>
  <dcterms:created xsi:type="dcterms:W3CDTF">2021-01-21T01:12:00Z</dcterms:created>
  <dcterms:modified xsi:type="dcterms:W3CDTF">2021-01-21T01:12:00Z</dcterms:modified>
</cp:coreProperties>
</file>